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BAC" w:rsidRDefault="00432BAC" w:rsidP="00432BAC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FB5208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D-18</w:t>
                            </w:r>
                          </w:p>
                          <w:p w:rsidR="00D2767F" w:rsidRPr="00040858" w:rsidRDefault="0043290D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quir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E1F80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qHmphCUCAABLBAAADgAAAAAAAAAAAAAAAAAuAgAAZHJzL2Uyb0RvYy54bWxQ&#10;SwECLQAUAAYACAAAACEAGNTCytkAAAAIAQAADwAAAAAAAAAAAAAAAAB/BAAAZHJzL2Rvd25yZXYu&#10;eG1sUEsFBgAAAAAEAAQA8wAAAIUFAAAAAA==&#10;">
                <v:textbox>
                  <w:txbxContent>
                    <w:p w:rsidR="00432BAC" w:rsidRDefault="00FB5208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D-18</w:t>
                      </w:r>
                    </w:p>
                    <w:p w:rsidR="00D2767F" w:rsidRPr="00040858" w:rsidRDefault="0043290D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quirem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43290D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--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5UoNriQCAABPBAAADgAAAAAAAAAAAAAAAAAuAgAAZHJzL2Uyb0RvYy54bWxQ&#10;SwECLQAUAAYACAAAACEACFDiw9oAAAAJAQAADwAAAAAAAAAAAAAAAAB+BAAAZHJzL2Rvd25yZXYu&#10;eG1sUEsFBgAAAAAEAAQA8wAAAIUFAAAAAA==&#10;">
                <v:textbox>
                  <w:txbxContent>
                    <w:p w:rsidR="00432BAC" w:rsidRPr="007459BD" w:rsidRDefault="0043290D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----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04" name="Picture 20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1Y6E2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04" name="Picture 20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A0E54C" wp14:editId="0489753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8454C1" w:rsidP="00432BAC">
                            <w:pPr>
                              <w:ind w:left="180"/>
                            </w:pPr>
                            <w:r w:rsidRPr="008454C1">
                              <w:t>Verify work order completion is accur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E54C" id="_x0000_s1029" type="#_x0000_t202" style="position:absolute;margin-left:36pt;margin-top:108pt;width:2in;height:2in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8454C1" w:rsidP="00432BAC">
                      <w:pPr>
                        <w:ind w:left="180"/>
                      </w:pPr>
                      <w:r w:rsidRPr="008454C1">
                        <w:t>Verify work order completion is accurate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861B7D0" wp14:editId="47D5665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5DB0" w:rsidRPr="00445B91" w:rsidRDefault="00EF2725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1B7D0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5vlY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855DB0" w:rsidRPr="00445B91" w:rsidRDefault="00EF2725" w:rsidP="00855DB0">
                      <w:pPr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szCs w:val="24"/>
                        </w:rPr>
                        <w:t>Not Applicable</w:t>
                      </w:r>
                    </w:p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0C36E18" wp14:editId="446376C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36E18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">
                <v:textbox>
                  <w:txbxContent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6D12F0D" wp14:editId="1206CF6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007D49" w:rsidRPr="00007D49" w:rsidRDefault="00007D49" w:rsidP="00432BAC">
                            <w:pPr>
                              <w:rPr>
                                <w:b/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:rsidR="00432BAC" w:rsidRPr="004A0B83" w:rsidRDefault="00542A13" w:rsidP="00542A1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42A13">
                              <w:rPr>
                                <w:szCs w:val="24"/>
                              </w:rPr>
                              <w:t>Do NOT use nicknames.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Cs w:val="24"/>
                              </w:rPr>
                              <w:br/>
                            </w:r>
                            <w:r w:rsidRPr="00542A13">
                              <w:rPr>
                                <w:sz w:val="20"/>
                                <w:szCs w:val="20"/>
                              </w:rPr>
                              <w:t>(Individual’s later may need to review the paperwork; they may not understand to whom the nickname applies.)</w:t>
                            </w:r>
                          </w:p>
                          <w:p w:rsidR="004A0B83" w:rsidRPr="004A0B83" w:rsidRDefault="004A0B83" w:rsidP="004A0B83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A0B83" w:rsidRPr="004A0B83" w:rsidRDefault="004A0B83" w:rsidP="004A0B8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4A0B83">
                              <w:rPr>
                                <w:szCs w:val="24"/>
                              </w:rPr>
                              <w:t xml:space="preserve">Based on how your LEA functions; VMRS codes may be optional at this point dependent upon who the VMRS lookup assignment responsibility is assigned.  </w:t>
                            </w:r>
                          </w:p>
                          <w:p w:rsidR="004A0B83" w:rsidRPr="004A0B83" w:rsidRDefault="004A0B83" w:rsidP="004A0B83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A0B83" w:rsidRPr="004A0B83" w:rsidRDefault="004A0B83" w:rsidP="004A0B8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Cs w:val="24"/>
                              </w:rPr>
                            </w:pPr>
                            <w:r w:rsidRPr="004A0B83">
                              <w:rPr>
                                <w:szCs w:val="24"/>
                              </w:rPr>
                              <w:t>Mechanic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4A0B83">
                              <w:rPr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4A0B83">
                              <w:rPr>
                                <w:szCs w:val="24"/>
                              </w:rPr>
                              <w:t>Due now</w:t>
                            </w:r>
                          </w:p>
                          <w:p w:rsidR="004A0B83" w:rsidRPr="007F5B47" w:rsidRDefault="004A0B83" w:rsidP="004A0B8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Cs w:val="24"/>
                              </w:rPr>
                            </w:pPr>
                            <w:r w:rsidRPr="004A0B83">
                              <w:rPr>
                                <w:szCs w:val="24"/>
                              </w:rPr>
                              <w:t>Cost Clerk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4A0B83">
                              <w:rPr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4A0B83">
                              <w:rPr>
                                <w:szCs w:val="24"/>
                              </w:rPr>
                              <w:t>Due at data entry</w:t>
                            </w:r>
                          </w:p>
                          <w:p w:rsidR="007F5B47" w:rsidRPr="007F5B47" w:rsidRDefault="007F5B47" w:rsidP="007F5B47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2F0D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t8Jg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p3ft8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007D49" w:rsidRPr="00007D49" w:rsidRDefault="00007D49" w:rsidP="00432BAC">
                      <w:pPr>
                        <w:rPr>
                          <w:b/>
                          <w:color w:val="0066FF"/>
                          <w:sz w:val="12"/>
                          <w:szCs w:val="12"/>
                        </w:rPr>
                      </w:pPr>
                    </w:p>
                    <w:p w:rsidR="00432BAC" w:rsidRPr="004A0B83" w:rsidRDefault="00542A13" w:rsidP="00542A1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szCs w:val="24"/>
                        </w:rPr>
                      </w:pPr>
                      <w:r w:rsidRPr="00542A13">
                        <w:rPr>
                          <w:szCs w:val="24"/>
                        </w:rPr>
                        <w:t>Do NOT use nicknames.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szCs w:val="24"/>
                        </w:rPr>
                        <w:br/>
                      </w:r>
                      <w:r w:rsidRPr="00542A13">
                        <w:rPr>
                          <w:sz w:val="20"/>
                          <w:szCs w:val="20"/>
                        </w:rPr>
                        <w:t>(Individual’s later may need to review the paperwork; they may not understand to whom the nickname applies.)</w:t>
                      </w:r>
                    </w:p>
                    <w:p w:rsidR="004A0B83" w:rsidRPr="004A0B83" w:rsidRDefault="004A0B83" w:rsidP="004A0B83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A0B83" w:rsidRPr="004A0B83" w:rsidRDefault="004A0B83" w:rsidP="004A0B8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szCs w:val="24"/>
                        </w:rPr>
                      </w:pPr>
                      <w:r w:rsidRPr="004A0B83">
                        <w:rPr>
                          <w:szCs w:val="24"/>
                        </w:rPr>
                        <w:t xml:space="preserve">Based on how your LEA functions; VMRS codes may be optional at this point dependent upon who the VMRS lookup assignment responsibility is assigned.  </w:t>
                      </w:r>
                    </w:p>
                    <w:p w:rsidR="004A0B83" w:rsidRPr="004A0B83" w:rsidRDefault="004A0B83" w:rsidP="004A0B83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A0B83" w:rsidRPr="004A0B83" w:rsidRDefault="004A0B83" w:rsidP="004A0B8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Cs w:val="24"/>
                        </w:rPr>
                      </w:pPr>
                      <w:r w:rsidRPr="004A0B83">
                        <w:rPr>
                          <w:szCs w:val="24"/>
                        </w:rPr>
                        <w:t>Mechanic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4A0B83">
                        <w:rPr>
                          <w:szCs w:val="24"/>
                        </w:rPr>
                        <w:t>–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4A0B83">
                        <w:rPr>
                          <w:szCs w:val="24"/>
                        </w:rPr>
                        <w:t>Due now</w:t>
                      </w:r>
                    </w:p>
                    <w:p w:rsidR="004A0B83" w:rsidRPr="007F5B47" w:rsidRDefault="004A0B83" w:rsidP="004A0B8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Cs w:val="24"/>
                        </w:rPr>
                      </w:pPr>
                      <w:r w:rsidRPr="004A0B83">
                        <w:rPr>
                          <w:szCs w:val="24"/>
                        </w:rPr>
                        <w:t>Cost Clerk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4A0B83">
                        <w:rPr>
                          <w:szCs w:val="24"/>
                        </w:rPr>
                        <w:t>–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4A0B83">
                        <w:rPr>
                          <w:szCs w:val="24"/>
                        </w:rPr>
                        <w:t>Due at data entry</w:t>
                      </w:r>
                    </w:p>
                    <w:p w:rsidR="007F5B47" w:rsidRPr="007F5B47" w:rsidRDefault="007F5B47" w:rsidP="007F5B47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A4E84EC" wp14:editId="214E0C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454C1" w:rsidRPr="008454C1" w:rsidRDefault="008454C1" w:rsidP="008454C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454C1">
                              <w:rPr>
                                <w:szCs w:val="24"/>
                              </w:rPr>
                              <w:t xml:space="preserve">Data upon the </w:t>
                            </w:r>
                            <w:r w:rsidR="00FB5208">
                              <w:rPr>
                                <w:szCs w:val="24"/>
                              </w:rPr>
                              <w:t>TD-18</w:t>
                            </w:r>
                            <w:r w:rsidRPr="008454C1">
                              <w:rPr>
                                <w:szCs w:val="24"/>
                              </w:rPr>
                              <w:t xml:space="preserve"> should be verified before any input is keyed into BSIP</w:t>
                            </w:r>
                            <w:r>
                              <w:rPr>
                                <w:szCs w:val="24"/>
                              </w:rPr>
                              <w:t>.</w:t>
                            </w:r>
                          </w:p>
                          <w:p w:rsidR="00432BAC" w:rsidRPr="00577B69" w:rsidRDefault="00432BAC" w:rsidP="00432BA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454C1" w:rsidRPr="00577B69" w:rsidRDefault="008454C1" w:rsidP="008454C1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  <w:r w:rsidRPr="008454C1">
                              <w:rPr>
                                <w:b/>
                                <w:color w:val="0066FF"/>
                                <w:szCs w:val="24"/>
                              </w:rPr>
                              <w:t>Checklist Items:</w:t>
                            </w:r>
                            <w:r w:rsidRPr="008454C1">
                              <w:rPr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:rsidR="00432BAC" w:rsidRPr="008454C1" w:rsidRDefault="00432BAC" w:rsidP="008454C1">
                            <w:pPr>
                              <w:pStyle w:val="ListParagraph"/>
                              <w:ind w:left="360"/>
                              <w:rPr>
                                <w:b/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:rsidR="00FB5208" w:rsidRDefault="00FB5208" w:rsidP="00FB5208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Date – Verify the date input is the date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the vehicle is taken out of service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.</w:t>
                            </w:r>
                          </w:p>
                          <w:p w:rsidR="00565BF3" w:rsidRDefault="00565BF3" w:rsidP="009468DC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565BF3">
                              <w:rPr>
                                <w:color w:val="000000" w:themeColor="text1"/>
                                <w:szCs w:val="24"/>
                              </w:rPr>
                              <w:t xml:space="preserve">Plant – Verify four-digit code assigned to LEA </w:t>
                            </w:r>
                          </w:p>
                          <w:p w:rsidR="00565BF3" w:rsidRPr="00565BF3" w:rsidRDefault="00565BF3" w:rsidP="009468DC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565BF3">
                              <w:rPr>
                                <w:color w:val="000000" w:themeColor="text1"/>
                                <w:szCs w:val="24"/>
                              </w:rPr>
                              <w:t>Vehicle – Verify four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-</w:t>
                            </w:r>
                            <w:r w:rsidRPr="00565BF3">
                              <w:rPr>
                                <w:color w:val="000000" w:themeColor="text1"/>
                                <w:szCs w:val="24"/>
                              </w:rPr>
                              <w:t xml:space="preserve">digit code (Number is assigned by SAP) </w:t>
                            </w:r>
                          </w:p>
                          <w:p w:rsidR="00217E48" w:rsidRDefault="00217E48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Mileage - </w:t>
                            </w:r>
                            <w:r w:rsidRPr="007F5B47">
                              <w:rPr>
                                <w:color w:val="000000" w:themeColor="text1"/>
                              </w:rPr>
                              <w:t xml:space="preserve">Verify mileage is input at time of </w:t>
                            </w:r>
                            <w:r>
                              <w:rPr>
                                <w:color w:val="000000" w:themeColor="text1"/>
                              </w:rPr>
                              <w:t>work order completion</w:t>
                            </w:r>
                          </w:p>
                          <w:p w:rsidR="009C7253" w:rsidRPr="009C7253" w:rsidRDefault="00565BF3" w:rsidP="003D7ECE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9C7253">
                              <w:rPr>
                                <w:color w:val="000000" w:themeColor="text1"/>
                                <w:szCs w:val="24"/>
                              </w:rPr>
                              <w:t xml:space="preserve">PM Activity Type – Verify appropriate four-digit code.  </w:t>
                            </w:r>
                          </w:p>
                          <w:p w:rsidR="004A0B83" w:rsidRPr="009C7253" w:rsidRDefault="004A0B83" w:rsidP="003D7ECE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9C7253">
                              <w:rPr>
                                <w:color w:val="000000" w:themeColor="text1"/>
                                <w:szCs w:val="24"/>
                              </w:rPr>
                              <w:t>Cause</w:t>
                            </w:r>
                            <w:r w:rsidRPr="009C7253">
                              <w:rPr>
                                <w:color w:val="000000" w:themeColor="text1"/>
                                <w:szCs w:val="24"/>
                              </w:rPr>
                              <w:t xml:space="preserve"> – Verify appropriate four-digit code.</w:t>
                            </w:r>
                          </w:p>
                          <w:p w:rsidR="00565BF3" w:rsidRDefault="004A0B83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escription – Text description to readily identify operation performed</w:t>
                            </w:r>
                          </w:p>
                          <w:p w:rsidR="008454C1" w:rsidRPr="008454C1" w:rsidRDefault="008454C1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Mechanic SAP Identification - </w:t>
                            </w:r>
                            <w:r w:rsidRPr="008454C1">
                              <w:rPr>
                                <w:color w:val="000000" w:themeColor="text1"/>
                                <w:szCs w:val="24"/>
                              </w:rPr>
                              <w:t>Verify that ID(s) for all mechanics who serviced an operation on this vehicle are displayed.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8454C1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542A13" w:rsidRDefault="00217E48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Operation </w:t>
                            </w:r>
                            <w:r w:rsidR="00542A13">
                              <w:rPr>
                                <w:color w:val="000000" w:themeColor="text1"/>
                                <w:szCs w:val="24"/>
                              </w:rPr>
                              <w:t>Time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(s)</w:t>
                            </w:r>
                            <w:r w:rsidR="00542A13">
                              <w:rPr>
                                <w:color w:val="000000" w:themeColor="text1"/>
                                <w:szCs w:val="24"/>
                              </w:rPr>
                              <w:t xml:space="preserve"> – Verify times are entered for all operations; time should be input to the nearest tenth.</w:t>
                            </w:r>
                          </w:p>
                          <w:p w:rsidR="009C7253" w:rsidRPr="009C7253" w:rsidRDefault="004A0B83" w:rsidP="00EA2889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9C7253">
                              <w:rPr>
                                <w:color w:val="000000" w:themeColor="text1"/>
                                <w:szCs w:val="24"/>
                              </w:rPr>
                              <w:t xml:space="preserve">Reason </w:t>
                            </w:r>
                            <w:r w:rsidRPr="009C7253">
                              <w:rPr>
                                <w:color w:val="000000" w:themeColor="text1"/>
                                <w:szCs w:val="24"/>
                              </w:rPr>
                              <w:t xml:space="preserve">– Verify appropriate </w:t>
                            </w:r>
                            <w:r w:rsidRPr="009C7253">
                              <w:rPr>
                                <w:color w:val="000000" w:themeColor="text1"/>
                                <w:szCs w:val="24"/>
                              </w:rPr>
                              <w:t>three</w:t>
                            </w:r>
                            <w:r w:rsidRPr="009C7253">
                              <w:rPr>
                                <w:color w:val="000000" w:themeColor="text1"/>
                                <w:szCs w:val="24"/>
                              </w:rPr>
                              <w:t>-digit code</w:t>
                            </w:r>
                          </w:p>
                          <w:p w:rsidR="004A0B83" w:rsidRPr="009C7253" w:rsidRDefault="004A0B83" w:rsidP="00EA2889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9C7253">
                              <w:rPr>
                                <w:color w:val="000000" w:themeColor="text1"/>
                                <w:szCs w:val="24"/>
                              </w:rPr>
                              <w:t xml:space="preserve">VMRS - </w:t>
                            </w:r>
                            <w:r w:rsidRPr="009C7253">
                              <w:rPr>
                                <w:b/>
                                <w:bCs/>
                                <w:color w:val="000000" w:themeColor="text1"/>
                              </w:rPr>
                              <w:t>V</w:t>
                            </w:r>
                            <w:r w:rsidRPr="009C7253">
                              <w:rPr>
                                <w:color w:val="000000" w:themeColor="text1"/>
                              </w:rPr>
                              <w:t xml:space="preserve">ehicle </w:t>
                            </w:r>
                            <w:r w:rsidRPr="009C7253">
                              <w:rPr>
                                <w:b/>
                                <w:bCs/>
                                <w:color w:val="000000" w:themeColor="text1"/>
                              </w:rPr>
                              <w:t>M</w:t>
                            </w:r>
                            <w:r w:rsidRPr="009C7253">
                              <w:rPr>
                                <w:color w:val="000000" w:themeColor="text1"/>
                              </w:rPr>
                              <w:t xml:space="preserve">aintenance </w:t>
                            </w:r>
                            <w:r w:rsidRPr="009C7253">
                              <w:rPr>
                                <w:b/>
                                <w:bCs/>
                                <w:color w:val="000000" w:themeColor="text1"/>
                              </w:rPr>
                              <w:t>R</w:t>
                            </w:r>
                            <w:r w:rsidRPr="009C7253">
                              <w:rPr>
                                <w:color w:val="000000" w:themeColor="text1"/>
                              </w:rPr>
                              <w:t xml:space="preserve">eport </w:t>
                            </w:r>
                            <w:r w:rsidRPr="009C7253">
                              <w:rPr>
                                <w:b/>
                                <w:bCs/>
                                <w:color w:val="000000" w:themeColor="text1"/>
                              </w:rPr>
                              <w:t>S</w:t>
                            </w:r>
                            <w:r w:rsidRPr="009C7253">
                              <w:rPr>
                                <w:color w:val="000000" w:themeColor="text1"/>
                              </w:rPr>
                              <w:t>tandards</w:t>
                            </w:r>
                            <w:r w:rsidRPr="009C7253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C7253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217E48" w:rsidRDefault="00217E48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 xml:space="preserve">If </w:t>
                            </w:r>
                            <w:r w:rsidR="009C7253">
                              <w:rPr>
                                <w:color w:val="000000" w:themeColor="text1"/>
                                <w:szCs w:val="24"/>
                              </w:rPr>
                              <w:t>Stocked M</w:t>
                            </w: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>aterials used – Verify the following:</w:t>
                            </w:r>
                          </w:p>
                          <w:p w:rsidR="009C7253" w:rsidRDefault="009C7253" w:rsidP="00217E48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Operation – Code that corresponds to work operation</w:t>
                            </w:r>
                          </w:p>
                          <w:p w:rsidR="00217E48" w:rsidRPr="00217E48" w:rsidRDefault="00217E48" w:rsidP="00217E48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>Quantity - Number of material items used</w:t>
                            </w:r>
                          </w:p>
                          <w:p w:rsidR="00217E48" w:rsidRPr="00217E48" w:rsidRDefault="009C7253" w:rsidP="00217E48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OT – Nine-digit code of m</w:t>
                            </w:r>
                            <w:r w:rsidR="00217E48" w:rsidRPr="00217E48">
                              <w:rPr>
                                <w:color w:val="000000" w:themeColor="text1"/>
                                <w:szCs w:val="24"/>
                              </w:rPr>
                              <w:t xml:space="preserve">aterial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used</w:t>
                            </w:r>
                          </w:p>
                          <w:p w:rsidR="00217E48" w:rsidRDefault="009C7253" w:rsidP="00217E48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SLOC – Four-digit code of storage location</w:t>
                            </w:r>
                          </w:p>
                          <w:p w:rsidR="009C7253" w:rsidRDefault="009C7253" w:rsidP="00217E48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escription – Brief description to identify part</w:t>
                            </w:r>
                          </w:p>
                          <w:p w:rsidR="009C7253" w:rsidRDefault="009C7253" w:rsidP="009C7253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 xml:space="preserve">If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Non-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Stocked M</w:t>
                            </w: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>aterials used – Verify the following:</w:t>
                            </w:r>
                          </w:p>
                          <w:p w:rsidR="009C7253" w:rsidRDefault="009C7253" w:rsidP="009C7253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Operation – Code that corresponds to work operation</w:t>
                            </w:r>
                          </w:p>
                          <w:p w:rsidR="009C7253" w:rsidRPr="00217E48" w:rsidRDefault="009C7253" w:rsidP="009C7253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>Quantity - Number of material items used</w:t>
                            </w:r>
                          </w:p>
                          <w:p w:rsidR="009C7253" w:rsidRPr="00217E48" w:rsidRDefault="009C7253" w:rsidP="009C7253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G/L Account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– </w:t>
                            </w:r>
                            <w:r w:rsidRPr="009C7253">
                              <w:rPr>
                                <w:color w:val="000000" w:themeColor="text1"/>
                                <w:szCs w:val="24"/>
                              </w:rPr>
                              <w:t>Material = 52331003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;</w:t>
                            </w:r>
                            <w:r w:rsidRPr="009C7253">
                              <w:rPr>
                                <w:color w:val="000000" w:themeColor="text1"/>
                                <w:szCs w:val="24"/>
                              </w:rPr>
                              <w:t xml:space="preserve"> Service = 52333002</w:t>
                            </w:r>
                          </w:p>
                          <w:p w:rsidR="009C7253" w:rsidRDefault="009C7253" w:rsidP="009C7253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Purchase Information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–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Vendor, Inv #, Date, &amp; Cost</w:t>
                            </w:r>
                          </w:p>
                          <w:p w:rsidR="009C7253" w:rsidRDefault="009C7253" w:rsidP="009C7253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escription – Brief description to identify part</w:t>
                            </w:r>
                          </w:p>
                          <w:p w:rsidR="007F5B47" w:rsidRDefault="009C7253" w:rsidP="007F5B4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Tech</w:t>
                            </w:r>
                            <w:r w:rsidR="002434D1">
                              <w:rPr>
                                <w:color w:val="000000" w:themeColor="text1"/>
                                <w:szCs w:val="24"/>
                              </w:rPr>
                              <w:t>’</w:t>
                            </w:r>
                            <w:r w:rsidR="007F5B47">
                              <w:rPr>
                                <w:color w:val="000000" w:themeColor="text1"/>
                                <w:szCs w:val="24"/>
                              </w:rPr>
                              <w:t>s Signature – Must be present</w:t>
                            </w:r>
                          </w:p>
                          <w:p w:rsidR="009C7253" w:rsidRDefault="009C7253" w:rsidP="009C7253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Tech</w:t>
                            </w:r>
                            <w:r w:rsidR="002434D1">
                              <w:rPr>
                                <w:color w:val="000000" w:themeColor="text1"/>
                                <w:szCs w:val="24"/>
                              </w:rPr>
                              <w:t>’s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Signature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Date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– Must be present</w:t>
                            </w:r>
                          </w:p>
                          <w:p w:rsidR="009C7253" w:rsidRDefault="009C7253" w:rsidP="007F5B4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Tech</w:t>
                            </w:r>
                            <w:r w:rsidR="002434D1">
                              <w:rPr>
                                <w:color w:val="000000" w:themeColor="text1"/>
                                <w:szCs w:val="24"/>
                              </w:rPr>
                              <w:t>’s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="002434D1">
                              <w:rPr>
                                <w:color w:val="000000" w:themeColor="text1"/>
                                <w:szCs w:val="24"/>
                              </w:rPr>
                              <w:t xml:space="preserve">Total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Time </w:t>
                            </w:r>
                            <w:r w:rsidR="002434D1">
                              <w:rPr>
                                <w:color w:val="000000" w:themeColor="text1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="002434D1">
                              <w:rPr>
                                <w:color w:val="000000" w:themeColor="text1"/>
                                <w:szCs w:val="24"/>
                              </w:rPr>
                              <w:t>Tech’s total time from transactions above</w:t>
                            </w:r>
                          </w:p>
                          <w:p w:rsidR="007F5B47" w:rsidRDefault="007F5B47" w:rsidP="007F5B4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Supervisor</w:t>
                            </w:r>
                            <w:r w:rsidR="002434D1">
                              <w:rPr>
                                <w:color w:val="000000" w:themeColor="text1"/>
                                <w:szCs w:val="24"/>
                              </w:rPr>
                              <w:t>’s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Signature – Must be present</w:t>
                            </w:r>
                          </w:p>
                          <w:p w:rsidR="002434D1" w:rsidRDefault="002434D1" w:rsidP="002434D1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Supervisor’s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Signature Date – Must be present</w:t>
                            </w:r>
                          </w:p>
                          <w:p w:rsidR="002434D1" w:rsidRPr="002434D1" w:rsidRDefault="002434D1" w:rsidP="002434D1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07D49" w:rsidRPr="002434D1" w:rsidRDefault="00007D49" w:rsidP="00703A2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2434D1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If something is not right</w:t>
                            </w:r>
                            <w:r w:rsidRPr="002434D1">
                              <w:rPr>
                                <w:color w:val="000000" w:themeColor="text1"/>
                                <w:szCs w:val="24"/>
                              </w:rPr>
                              <w:t xml:space="preserve">; turn </w:t>
                            </w:r>
                            <w:r w:rsidR="00BF0221" w:rsidRPr="002434D1">
                              <w:rPr>
                                <w:color w:val="000000" w:themeColor="text1"/>
                                <w:szCs w:val="24"/>
                              </w:rPr>
                              <w:t>Preventative Maintenance</w:t>
                            </w:r>
                            <w:r w:rsidRPr="002434D1">
                              <w:rPr>
                                <w:color w:val="000000" w:themeColor="text1"/>
                                <w:szCs w:val="24"/>
                              </w:rPr>
                              <w:t xml:space="preserve"> back into the supervisor responsible.  </w:t>
                            </w:r>
                            <w:r w:rsidRPr="002434D1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Do not make corrections</w:t>
                            </w:r>
                            <w:r w:rsidRPr="002434D1">
                              <w:rPr>
                                <w:color w:val="000000" w:themeColor="text1"/>
                                <w:szCs w:val="24"/>
                              </w:rPr>
                              <w:t xml:space="preserve"> unless you are the superviso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E84EC"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E2MJgIAAE4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n8TYwmAgAATgQAAA4AAAAAAAAAAAAAAAAALgIAAGRycy9l&#10;Mm9Eb2MueG1sUEsBAi0AFAAGAAgAAAAhAPE+ISPiAAAADQEAAA8AAAAAAAAAAAAAAAAAgAQAAGRy&#10;cy9kb3ducmV2LnhtbFBLBQYAAAAABAAEAPMAAACPBQAAAAA=&#10;">
                <v:textbox>
                  <w:txbxContent>
                    <w:p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454C1" w:rsidRPr="008454C1" w:rsidRDefault="008454C1" w:rsidP="008454C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360"/>
                        <w:rPr>
                          <w:szCs w:val="24"/>
                        </w:rPr>
                      </w:pPr>
                      <w:r w:rsidRPr="008454C1">
                        <w:rPr>
                          <w:szCs w:val="24"/>
                        </w:rPr>
                        <w:t xml:space="preserve">Data upon the </w:t>
                      </w:r>
                      <w:r w:rsidR="00FB5208">
                        <w:rPr>
                          <w:szCs w:val="24"/>
                        </w:rPr>
                        <w:t>TD-18</w:t>
                      </w:r>
                      <w:r w:rsidRPr="008454C1">
                        <w:rPr>
                          <w:szCs w:val="24"/>
                        </w:rPr>
                        <w:t xml:space="preserve"> should be verified before any input is keyed into BSIP</w:t>
                      </w:r>
                      <w:r>
                        <w:rPr>
                          <w:szCs w:val="24"/>
                        </w:rPr>
                        <w:t>.</w:t>
                      </w:r>
                    </w:p>
                    <w:p w:rsidR="00432BAC" w:rsidRPr="00577B69" w:rsidRDefault="00432BAC" w:rsidP="00432BA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454C1" w:rsidRPr="00577B69" w:rsidRDefault="008454C1" w:rsidP="008454C1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  <w:r w:rsidRPr="008454C1">
                        <w:rPr>
                          <w:b/>
                          <w:color w:val="0066FF"/>
                          <w:szCs w:val="24"/>
                        </w:rPr>
                        <w:t>Checklist Items:</w:t>
                      </w:r>
                      <w:r w:rsidRPr="008454C1">
                        <w:rPr>
                          <w:sz w:val="12"/>
                          <w:szCs w:val="12"/>
                        </w:rPr>
                        <w:t xml:space="preserve"> </w:t>
                      </w:r>
                    </w:p>
                    <w:p w:rsidR="00432BAC" w:rsidRPr="008454C1" w:rsidRDefault="00432BAC" w:rsidP="008454C1">
                      <w:pPr>
                        <w:pStyle w:val="ListParagraph"/>
                        <w:ind w:left="360"/>
                        <w:rPr>
                          <w:b/>
                          <w:color w:val="0066FF"/>
                          <w:sz w:val="12"/>
                          <w:szCs w:val="12"/>
                        </w:rPr>
                      </w:pPr>
                    </w:p>
                    <w:p w:rsidR="00FB5208" w:rsidRDefault="00FB5208" w:rsidP="00FB5208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Date – Verify the date input is the date </w:t>
                      </w:r>
                      <w:r>
                        <w:rPr>
                          <w:color w:val="000000" w:themeColor="text1"/>
                          <w:szCs w:val="24"/>
                        </w:rPr>
                        <w:t>the vehicle is taken out of service</w:t>
                      </w:r>
                      <w:r>
                        <w:rPr>
                          <w:color w:val="000000" w:themeColor="text1"/>
                          <w:szCs w:val="24"/>
                        </w:rPr>
                        <w:t>.</w:t>
                      </w:r>
                    </w:p>
                    <w:p w:rsidR="00565BF3" w:rsidRDefault="00565BF3" w:rsidP="009468DC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565BF3">
                        <w:rPr>
                          <w:color w:val="000000" w:themeColor="text1"/>
                          <w:szCs w:val="24"/>
                        </w:rPr>
                        <w:t xml:space="preserve">Plant – Verify four-digit code assigned to LEA </w:t>
                      </w:r>
                    </w:p>
                    <w:p w:rsidR="00565BF3" w:rsidRPr="00565BF3" w:rsidRDefault="00565BF3" w:rsidP="009468DC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565BF3">
                        <w:rPr>
                          <w:color w:val="000000" w:themeColor="text1"/>
                          <w:szCs w:val="24"/>
                        </w:rPr>
                        <w:t>Vehicle – Verify four</w:t>
                      </w:r>
                      <w:r>
                        <w:rPr>
                          <w:color w:val="000000" w:themeColor="text1"/>
                          <w:szCs w:val="24"/>
                        </w:rPr>
                        <w:t>-</w:t>
                      </w:r>
                      <w:r w:rsidRPr="00565BF3">
                        <w:rPr>
                          <w:color w:val="000000" w:themeColor="text1"/>
                          <w:szCs w:val="24"/>
                        </w:rPr>
                        <w:t xml:space="preserve">digit code (Number is assigned by SAP) </w:t>
                      </w:r>
                    </w:p>
                    <w:p w:rsidR="00217E48" w:rsidRDefault="00217E48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Mileage - </w:t>
                      </w:r>
                      <w:r w:rsidRPr="007F5B47">
                        <w:rPr>
                          <w:color w:val="000000" w:themeColor="text1"/>
                        </w:rPr>
                        <w:t xml:space="preserve">Verify mileage is input at time of </w:t>
                      </w:r>
                      <w:r>
                        <w:rPr>
                          <w:color w:val="000000" w:themeColor="text1"/>
                        </w:rPr>
                        <w:t>work order completion</w:t>
                      </w:r>
                    </w:p>
                    <w:p w:rsidR="009C7253" w:rsidRPr="009C7253" w:rsidRDefault="00565BF3" w:rsidP="003D7ECE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9C7253">
                        <w:rPr>
                          <w:color w:val="000000" w:themeColor="text1"/>
                          <w:szCs w:val="24"/>
                        </w:rPr>
                        <w:t xml:space="preserve">PM Activity Type – Verify appropriate four-digit code.  </w:t>
                      </w:r>
                    </w:p>
                    <w:p w:rsidR="004A0B83" w:rsidRPr="009C7253" w:rsidRDefault="004A0B83" w:rsidP="003D7ECE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9C7253">
                        <w:rPr>
                          <w:color w:val="000000" w:themeColor="text1"/>
                          <w:szCs w:val="24"/>
                        </w:rPr>
                        <w:t>Cause</w:t>
                      </w:r>
                      <w:r w:rsidRPr="009C7253">
                        <w:rPr>
                          <w:color w:val="000000" w:themeColor="text1"/>
                          <w:szCs w:val="24"/>
                        </w:rPr>
                        <w:t xml:space="preserve"> – Verify appropriate four-digit code.</w:t>
                      </w:r>
                    </w:p>
                    <w:p w:rsidR="00565BF3" w:rsidRDefault="004A0B83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Description – Text description to readily identify operation performed</w:t>
                      </w:r>
                    </w:p>
                    <w:p w:rsidR="008454C1" w:rsidRPr="008454C1" w:rsidRDefault="008454C1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Mechanic SAP Identification - </w:t>
                      </w:r>
                      <w:r w:rsidRPr="008454C1">
                        <w:rPr>
                          <w:color w:val="000000" w:themeColor="text1"/>
                          <w:szCs w:val="24"/>
                        </w:rPr>
                        <w:t>Verify that ID(s) for all mechanics who serviced an operation on this vehicle are displayed.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8454C1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542A13" w:rsidRDefault="00217E48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Operation </w:t>
                      </w:r>
                      <w:r w:rsidR="00542A13">
                        <w:rPr>
                          <w:color w:val="000000" w:themeColor="text1"/>
                          <w:szCs w:val="24"/>
                        </w:rPr>
                        <w:t>Time</w:t>
                      </w:r>
                      <w:r>
                        <w:rPr>
                          <w:color w:val="000000" w:themeColor="text1"/>
                          <w:szCs w:val="24"/>
                        </w:rPr>
                        <w:t>(s)</w:t>
                      </w:r>
                      <w:r w:rsidR="00542A13">
                        <w:rPr>
                          <w:color w:val="000000" w:themeColor="text1"/>
                          <w:szCs w:val="24"/>
                        </w:rPr>
                        <w:t xml:space="preserve"> – Verify times are entered for all operations; time should be input to the nearest tenth.</w:t>
                      </w:r>
                    </w:p>
                    <w:p w:rsidR="009C7253" w:rsidRPr="009C7253" w:rsidRDefault="004A0B83" w:rsidP="00EA2889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9C7253">
                        <w:rPr>
                          <w:color w:val="000000" w:themeColor="text1"/>
                          <w:szCs w:val="24"/>
                        </w:rPr>
                        <w:t xml:space="preserve">Reason </w:t>
                      </w:r>
                      <w:r w:rsidRPr="009C7253">
                        <w:rPr>
                          <w:color w:val="000000" w:themeColor="text1"/>
                          <w:szCs w:val="24"/>
                        </w:rPr>
                        <w:t xml:space="preserve">– Verify appropriate </w:t>
                      </w:r>
                      <w:r w:rsidRPr="009C7253">
                        <w:rPr>
                          <w:color w:val="000000" w:themeColor="text1"/>
                          <w:szCs w:val="24"/>
                        </w:rPr>
                        <w:t>three</w:t>
                      </w:r>
                      <w:r w:rsidRPr="009C7253">
                        <w:rPr>
                          <w:color w:val="000000" w:themeColor="text1"/>
                          <w:szCs w:val="24"/>
                        </w:rPr>
                        <w:t>-digit code</w:t>
                      </w:r>
                    </w:p>
                    <w:p w:rsidR="004A0B83" w:rsidRPr="009C7253" w:rsidRDefault="004A0B83" w:rsidP="00EA2889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9C7253">
                        <w:rPr>
                          <w:color w:val="000000" w:themeColor="text1"/>
                          <w:szCs w:val="24"/>
                        </w:rPr>
                        <w:t xml:space="preserve">VMRS - </w:t>
                      </w:r>
                      <w:r w:rsidRPr="009C7253">
                        <w:rPr>
                          <w:b/>
                          <w:bCs/>
                          <w:color w:val="000000" w:themeColor="text1"/>
                        </w:rPr>
                        <w:t>V</w:t>
                      </w:r>
                      <w:r w:rsidRPr="009C7253">
                        <w:rPr>
                          <w:color w:val="000000" w:themeColor="text1"/>
                        </w:rPr>
                        <w:t xml:space="preserve">ehicle </w:t>
                      </w:r>
                      <w:r w:rsidRPr="009C7253">
                        <w:rPr>
                          <w:b/>
                          <w:bCs/>
                          <w:color w:val="000000" w:themeColor="text1"/>
                        </w:rPr>
                        <w:t>M</w:t>
                      </w:r>
                      <w:r w:rsidRPr="009C7253">
                        <w:rPr>
                          <w:color w:val="000000" w:themeColor="text1"/>
                        </w:rPr>
                        <w:t xml:space="preserve">aintenance </w:t>
                      </w:r>
                      <w:r w:rsidRPr="009C7253">
                        <w:rPr>
                          <w:b/>
                          <w:bCs/>
                          <w:color w:val="000000" w:themeColor="text1"/>
                        </w:rPr>
                        <w:t>R</w:t>
                      </w:r>
                      <w:r w:rsidRPr="009C7253">
                        <w:rPr>
                          <w:color w:val="000000" w:themeColor="text1"/>
                        </w:rPr>
                        <w:t xml:space="preserve">eport </w:t>
                      </w:r>
                      <w:r w:rsidRPr="009C7253">
                        <w:rPr>
                          <w:b/>
                          <w:bCs/>
                          <w:color w:val="000000" w:themeColor="text1"/>
                        </w:rPr>
                        <w:t>S</w:t>
                      </w:r>
                      <w:r w:rsidRPr="009C7253">
                        <w:rPr>
                          <w:color w:val="000000" w:themeColor="text1"/>
                        </w:rPr>
                        <w:t>tandards</w:t>
                      </w:r>
                      <w:r w:rsidRPr="009C7253">
                        <w:rPr>
                          <w:color w:val="000000" w:themeColor="text1"/>
                        </w:rPr>
                        <w:t xml:space="preserve"> </w:t>
                      </w:r>
                      <w:r w:rsidRPr="009C7253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217E48" w:rsidRDefault="00217E48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217E48">
                        <w:rPr>
                          <w:color w:val="000000" w:themeColor="text1"/>
                          <w:szCs w:val="24"/>
                        </w:rPr>
                        <w:t xml:space="preserve">If </w:t>
                      </w:r>
                      <w:r w:rsidR="009C7253">
                        <w:rPr>
                          <w:color w:val="000000" w:themeColor="text1"/>
                          <w:szCs w:val="24"/>
                        </w:rPr>
                        <w:t>Stocked M</w:t>
                      </w:r>
                      <w:r w:rsidRPr="00217E48">
                        <w:rPr>
                          <w:color w:val="000000" w:themeColor="text1"/>
                          <w:szCs w:val="24"/>
                        </w:rPr>
                        <w:t>aterials used – Verify the following:</w:t>
                      </w:r>
                    </w:p>
                    <w:p w:rsidR="009C7253" w:rsidRDefault="009C7253" w:rsidP="00217E48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Operation – Code that corresponds to work operation</w:t>
                      </w:r>
                    </w:p>
                    <w:p w:rsidR="00217E48" w:rsidRPr="00217E48" w:rsidRDefault="00217E48" w:rsidP="00217E48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217E48">
                        <w:rPr>
                          <w:color w:val="000000" w:themeColor="text1"/>
                          <w:szCs w:val="24"/>
                        </w:rPr>
                        <w:t>Quantity - Number of material items used</w:t>
                      </w:r>
                    </w:p>
                    <w:p w:rsidR="00217E48" w:rsidRPr="00217E48" w:rsidRDefault="009C7253" w:rsidP="00217E48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DOT – Nine-digit code of m</w:t>
                      </w:r>
                      <w:r w:rsidR="00217E48" w:rsidRPr="00217E48">
                        <w:rPr>
                          <w:color w:val="000000" w:themeColor="text1"/>
                          <w:szCs w:val="24"/>
                        </w:rPr>
                        <w:t xml:space="preserve">aterial </w:t>
                      </w:r>
                      <w:r>
                        <w:rPr>
                          <w:color w:val="000000" w:themeColor="text1"/>
                          <w:szCs w:val="24"/>
                        </w:rPr>
                        <w:t>used</w:t>
                      </w:r>
                    </w:p>
                    <w:p w:rsidR="00217E48" w:rsidRDefault="009C7253" w:rsidP="00217E48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SLOC – Four-digit code of storage location</w:t>
                      </w:r>
                    </w:p>
                    <w:p w:rsidR="009C7253" w:rsidRDefault="009C7253" w:rsidP="00217E48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Description – Brief description to identify part</w:t>
                      </w:r>
                    </w:p>
                    <w:p w:rsidR="009C7253" w:rsidRDefault="009C7253" w:rsidP="009C7253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217E48">
                        <w:rPr>
                          <w:color w:val="000000" w:themeColor="text1"/>
                          <w:szCs w:val="24"/>
                        </w:rPr>
                        <w:t xml:space="preserve">If </w:t>
                      </w:r>
                      <w:r>
                        <w:rPr>
                          <w:color w:val="000000" w:themeColor="text1"/>
                          <w:szCs w:val="24"/>
                        </w:rPr>
                        <w:t>Non-</w:t>
                      </w:r>
                      <w:r>
                        <w:rPr>
                          <w:color w:val="000000" w:themeColor="text1"/>
                          <w:szCs w:val="24"/>
                        </w:rPr>
                        <w:t>Stocked M</w:t>
                      </w:r>
                      <w:r w:rsidRPr="00217E48">
                        <w:rPr>
                          <w:color w:val="000000" w:themeColor="text1"/>
                          <w:szCs w:val="24"/>
                        </w:rPr>
                        <w:t>aterials used – Verify the following:</w:t>
                      </w:r>
                    </w:p>
                    <w:p w:rsidR="009C7253" w:rsidRDefault="009C7253" w:rsidP="009C7253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Operation – Code that corresponds to work operation</w:t>
                      </w:r>
                    </w:p>
                    <w:p w:rsidR="009C7253" w:rsidRPr="00217E48" w:rsidRDefault="009C7253" w:rsidP="009C7253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217E48">
                        <w:rPr>
                          <w:color w:val="000000" w:themeColor="text1"/>
                          <w:szCs w:val="24"/>
                        </w:rPr>
                        <w:t>Quantity - Number of material items used</w:t>
                      </w:r>
                    </w:p>
                    <w:p w:rsidR="009C7253" w:rsidRPr="00217E48" w:rsidRDefault="009C7253" w:rsidP="009C7253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G/L Account 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– </w:t>
                      </w:r>
                      <w:r w:rsidRPr="009C7253">
                        <w:rPr>
                          <w:color w:val="000000" w:themeColor="text1"/>
                          <w:szCs w:val="24"/>
                        </w:rPr>
                        <w:t>Material = 52331003</w:t>
                      </w:r>
                      <w:r>
                        <w:rPr>
                          <w:color w:val="000000" w:themeColor="text1"/>
                          <w:szCs w:val="24"/>
                        </w:rPr>
                        <w:t>;</w:t>
                      </w:r>
                      <w:r w:rsidRPr="009C7253">
                        <w:rPr>
                          <w:color w:val="000000" w:themeColor="text1"/>
                          <w:szCs w:val="24"/>
                        </w:rPr>
                        <w:t xml:space="preserve"> Service = 52333002</w:t>
                      </w:r>
                    </w:p>
                    <w:p w:rsidR="009C7253" w:rsidRDefault="009C7253" w:rsidP="009C7253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Purchase Information 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– </w:t>
                      </w:r>
                      <w:r>
                        <w:rPr>
                          <w:color w:val="000000" w:themeColor="text1"/>
                          <w:szCs w:val="24"/>
                        </w:rPr>
                        <w:t>Vendor, Inv #, Date, &amp; Cost</w:t>
                      </w:r>
                    </w:p>
                    <w:p w:rsidR="009C7253" w:rsidRDefault="009C7253" w:rsidP="009C7253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Description – Brief description to identify part</w:t>
                      </w:r>
                    </w:p>
                    <w:p w:rsidR="007F5B47" w:rsidRDefault="009C7253" w:rsidP="007F5B4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Tech</w:t>
                      </w:r>
                      <w:r w:rsidR="002434D1">
                        <w:rPr>
                          <w:color w:val="000000" w:themeColor="text1"/>
                          <w:szCs w:val="24"/>
                        </w:rPr>
                        <w:t>’</w:t>
                      </w:r>
                      <w:r w:rsidR="007F5B47">
                        <w:rPr>
                          <w:color w:val="000000" w:themeColor="text1"/>
                          <w:szCs w:val="24"/>
                        </w:rPr>
                        <w:t>s Signature – Must be present</w:t>
                      </w:r>
                    </w:p>
                    <w:p w:rsidR="009C7253" w:rsidRDefault="009C7253" w:rsidP="009C7253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Tech</w:t>
                      </w:r>
                      <w:r w:rsidR="002434D1">
                        <w:rPr>
                          <w:color w:val="000000" w:themeColor="text1"/>
                          <w:szCs w:val="24"/>
                        </w:rPr>
                        <w:t>’s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Signature 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Date </w:t>
                      </w:r>
                      <w:r>
                        <w:rPr>
                          <w:color w:val="000000" w:themeColor="text1"/>
                          <w:szCs w:val="24"/>
                        </w:rPr>
                        <w:t>– Must be present</w:t>
                      </w:r>
                    </w:p>
                    <w:p w:rsidR="009C7253" w:rsidRDefault="009C7253" w:rsidP="007F5B4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Tech</w:t>
                      </w:r>
                      <w:r w:rsidR="002434D1">
                        <w:rPr>
                          <w:color w:val="000000" w:themeColor="text1"/>
                          <w:szCs w:val="24"/>
                        </w:rPr>
                        <w:t>’s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="002434D1">
                        <w:rPr>
                          <w:color w:val="000000" w:themeColor="text1"/>
                          <w:szCs w:val="24"/>
                        </w:rPr>
                        <w:t xml:space="preserve">Total 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Time </w:t>
                      </w:r>
                      <w:r w:rsidR="002434D1">
                        <w:rPr>
                          <w:color w:val="000000" w:themeColor="text1"/>
                          <w:szCs w:val="24"/>
                        </w:rPr>
                        <w:t>–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="002434D1">
                        <w:rPr>
                          <w:color w:val="000000" w:themeColor="text1"/>
                          <w:szCs w:val="24"/>
                        </w:rPr>
                        <w:t>Tech’s total time from transactions above</w:t>
                      </w:r>
                    </w:p>
                    <w:p w:rsidR="007F5B47" w:rsidRDefault="007F5B47" w:rsidP="007F5B4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Supervisor</w:t>
                      </w:r>
                      <w:r w:rsidR="002434D1">
                        <w:rPr>
                          <w:color w:val="000000" w:themeColor="text1"/>
                          <w:szCs w:val="24"/>
                        </w:rPr>
                        <w:t>’s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Signature – Must be present</w:t>
                      </w:r>
                    </w:p>
                    <w:p w:rsidR="002434D1" w:rsidRDefault="002434D1" w:rsidP="002434D1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Supervisor’s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Signature Date – Must be present</w:t>
                      </w:r>
                    </w:p>
                    <w:p w:rsidR="002434D1" w:rsidRPr="002434D1" w:rsidRDefault="002434D1" w:rsidP="002434D1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07D49" w:rsidRPr="002434D1" w:rsidRDefault="00007D49" w:rsidP="00703A2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2434D1">
                        <w:rPr>
                          <w:b/>
                          <w:color w:val="000000" w:themeColor="text1"/>
                          <w:szCs w:val="24"/>
                        </w:rPr>
                        <w:t>If something is not right</w:t>
                      </w:r>
                      <w:r w:rsidRPr="002434D1">
                        <w:rPr>
                          <w:color w:val="000000" w:themeColor="text1"/>
                          <w:szCs w:val="24"/>
                        </w:rPr>
                        <w:t xml:space="preserve">; turn </w:t>
                      </w:r>
                      <w:r w:rsidR="00BF0221" w:rsidRPr="002434D1">
                        <w:rPr>
                          <w:color w:val="000000" w:themeColor="text1"/>
                          <w:szCs w:val="24"/>
                        </w:rPr>
                        <w:t>Preventative Maintenance</w:t>
                      </w:r>
                      <w:r w:rsidRPr="002434D1">
                        <w:rPr>
                          <w:color w:val="000000" w:themeColor="text1"/>
                          <w:szCs w:val="24"/>
                        </w:rPr>
                        <w:t xml:space="preserve"> back into the supervisor responsible.  </w:t>
                      </w:r>
                      <w:r w:rsidRPr="002434D1">
                        <w:rPr>
                          <w:b/>
                          <w:color w:val="000000" w:themeColor="text1"/>
                          <w:szCs w:val="24"/>
                        </w:rPr>
                        <w:t>Do not make corrections</w:t>
                      </w:r>
                      <w:r w:rsidRPr="002434D1">
                        <w:rPr>
                          <w:color w:val="000000" w:themeColor="text1"/>
                          <w:szCs w:val="24"/>
                        </w:rPr>
                        <w:t xml:space="preserve"> unless you are the supervisor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051388" w:rsidP="00051388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>-</w:t>
                            </w:r>
                            <w:r w:rsidR="0043290D">
                              <w:rPr>
                                <w:sz w:val="20"/>
                              </w:rPr>
                              <w:t>15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J6X+SE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051388" w:rsidP="00051388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>-</w:t>
                      </w:r>
                      <w:r w:rsidR="0043290D">
                        <w:rPr>
                          <w:sz w:val="20"/>
                        </w:rPr>
                        <w:t>15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432BAC" w:rsidRDefault="00007D49" w:rsidP="00432BAC">
      <w:r w:rsidRPr="00007D49">
        <w:rPr>
          <w:noProof/>
          <w:color w:val="000000" w:themeColor="text1"/>
          <w:szCs w:val="24"/>
        </w:rPr>
        <w:drawing>
          <wp:anchor distT="0" distB="0" distL="114300" distR="114300" simplePos="0" relativeHeight="251714560" behindDoc="0" locked="0" layoutInCell="1" allowOverlap="1" wp14:anchorId="21FCAB07">
            <wp:simplePos x="0" y="0"/>
            <wp:positionH relativeFrom="column">
              <wp:posOffset>1294765</wp:posOffset>
            </wp:positionH>
            <wp:positionV relativeFrom="paragraph">
              <wp:posOffset>7403465</wp:posOffset>
            </wp:positionV>
            <wp:extent cx="640080" cy="914400"/>
            <wp:effectExtent l="0" t="0" r="7620" b="0"/>
            <wp:wrapNone/>
            <wp:docPr id="43" name="Picture 42">
              <a:extLst xmlns:a="http://schemas.openxmlformats.org/drawingml/2006/main">
                <a:ext uri="{FF2B5EF4-FFF2-40B4-BE49-F238E27FC236}">
                  <a16:creationId xmlns:a16="http://schemas.microsoft.com/office/drawing/2014/main" id="{32EFCB7B-E450-4C1D-80D5-E751E028827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2">
                      <a:extLst>
                        <a:ext uri="{FF2B5EF4-FFF2-40B4-BE49-F238E27FC236}">
                          <a16:creationId xmlns:a16="http://schemas.microsoft.com/office/drawing/2014/main" id="{32EFCB7B-E450-4C1D-80D5-E751E028827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sectPr w:rsidR="00432BA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DC1F6E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76FF"/>
    <w:multiLevelType w:val="hybridMultilevel"/>
    <w:tmpl w:val="A7CCA8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864F9"/>
    <w:multiLevelType w:val="hybridMultilevel"/>
    <w:tmpl w:val="FEFC9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871D27"/>
    <w:multiLevelType w:val="hybridMultilevel"/>
    <w:tmpl w:val="D69835CC"/>
    <w:lvl w:ilvl="0" w:tplc="3648B3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261D9"/>
    <w:multiLevelType w:val="hybridMultilevel"/>
    <w:tmpl w:val="53ECF2A4"/>
    <w:lvl w:ilvl="0" w:tplc="BF2C8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2A71DA"/>
    <w:multiLevelType w:val="hybridMultilevel"/>
    <w:tmpl w:val="F3B058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D2202"/>
    <w:multiLevelType w:val="hybridMultilevel"/>
    <w:tmpl w:val="A448D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BE6489"/>
    <w:multiLevelType w:val="hybridMultilevel"/>
    <w:tmpl w:val="DE9816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74E84EC">
      <w:start w:val="1"/>
      <w:numFmt w:val="bullet"/>
      <w:lvlText w:val="¨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FC5F88"/>
    <w:multiLevelType w:val="hybridMultilevel"/>
    <w:tmpl w:val="637C28DA"/>
    <w:lvl w:ilvl="0" w:tplc="174E84E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CE3FD4"/>
    <w:multiLevelType w:val="hybridMultilevel"/>
    <w:tmpl w:val="E61ECF5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2407356"/>
    <w:multiLevelType w:val="hybridMultilevel"/>
    <w:tmpl w:val="F324698C"/>
    <w:lvl w:ilvl="0" w:tplc="A83EF7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3C2AB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E839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943BF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E4F4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B2F1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08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50DF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2857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7" w15:restartNumberingAfterBreak="0">
    <w:nsid w:val="6D2208AA"/>
    <w:multiLevelType w:val="hybridMultilevel"/>
    <w:tmpl w:val="BC160DB8"/>
    <w:lvl w:ilvl="0" w:tplc="EB2EEF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D6D1375"/>
    <w:multiLevelType w:val="hybridMultilevel"/>
    <w:tmpl w:val="64C8D4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C781B"/>
    <w:multiLevelType w:val="hybridMultilevel"/>
    <w:tmpl w:val="F4DE95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16"/>
  </w:num>
  <w:num w:numId="8">
    <w:abstractNumId w:val="18"/>
  </w:num>
  <w:num w:numId="9">
    <w:abstractNumId w:val="10"/>
  </w:num>
  <w:num w:numId="10">
    <w:abstractNumId w:val="14"/>
  </w:num>
  <w:num w:numId="11">
    <w:abstractNumId w:val="3"/>
  </w:num>
  <w:num w:numId="12">
    <w:abstractNumId w:val="8"/>
  </w:num>
  <w:num w:numId="13">
    <w:abstractNumId w:val="15"/>
  </w:num>
  <w:num w:numId="14">
    <w:abstractNumId w:val="6"/>
  </w:num>
  <w:num w:numId="15">
    <w:abstractNumId w:val="5"/>
  </w:num>
  <w:num w:numId="16">
    <w:abstractNumId w:val="19"/>
  </w:num>
  <w:num w:numId="17">
    <w:abstractNumId w:val="4"/>
  </w:num>
  <w:num w:numId="18">
    <w:abstractNumId w:val="7"/>
  </w:num>
  <w:num w:numId="19">
    <w:abstractNumId w:val="9"/>
  </w:num>
  <w:num w:numId="20">
    <w:abstractNumId w:val="20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4FAA2uWmotAAAA"/>
  </w:docVars>
  <w:rsids>
    <w:rsidRoot w:val="002F2055"/>
    <w:rsid w:val="00007D49"/>
    <w:rsid w:val="00040858"/>
    <w:rsid w:val="00051388"/>
    <w:rsid w:val="00107ED4"/>
    <w:rsid w:val="00146E12"/>
    <w:rsid w:val="00164178"/>
    <w:rsid w:val="001C626C"/>
    <w:rsid w:val="001D0155"/>
    <w:rsid w:val="00217E48"/>
    <w:rsid w:val="002434D1"/>
    <w:rsid w:val="00273EAB"/>
    <w:rsid w:val="002B58FB"/>
    <w:rsid w:val="002E0183"/>
    <w:rsid w:val="002F2055"/>
    <w:rsid w:val="003B7208"/>
    <w:rsid w:val="0043290D"/>
    <w:rsid w:val="00432BAC"/>
    <w:rsid w:val="00445B91"/>
    <w:rsid w:val="00483063"/>
    <w:rsid w:val="004A0B83"/>
    <w:rsid w:val="004D3993"/>
    <w:rsid w:val="00510900"/>
    <w:rsid w:val="00542A13"/>
    <w:rsid w:val="00565BF3"/>
    <w:rsid w:val="00577B69"/>
    <w:rsid w:val="005876CE"/>
    <w:rsid w:val="006B6D92"/>
    <w:rsid w:val="006D4CAE"/>
    <w:rsid w:val="0071046F"/>
    <w:rsid w:val="007459BD"/>
    <w:rsid w:val="00783DD1"/>
    <w:rsid w:val="007F5B47"/>
    <w:rsid w:val="008454C1"/>
    <w:rsid w:val="00855DB0"/>
    <w:rsid w:val="008A37C1"/>
    <w:rsid w:val="008D4102"/>
    <w:rsid w:val="008F39AB"/>
    <w:rsid w:val="00915846"/>
    <w:rsid w:val="009C7253"/>
    <w:rsid w:val="00A97AC7"/>
    <w:rsid w:val="00B04E7C"/>
    <w:rsid w:val="00BF0221"/>
    <w:rsid w:val="00C82801"/>
    <w:rsid w:val="00CA0890"/>
    <w:rsid w:val="00D2767F"/>
    <w:rsid w:val="00D53F91"/>
    <w:rsid w:val="00E50294"/>
    <w:rsid w:val="00E77C0A"/>
    <w:rsid w:val="00E85167"/>
    <w:rsid w:val="00EE3183"/>
    <w:rsid w:val="00EF2725"/>
    <w:rsid w:val="00F45981"/>
    <w:rsid w:val="00FB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1D6AB63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F5B47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9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2-23T14:23:00Z</cp:lastPrinted>
  <dcterms:created xsi:type="dcterms:W3CDTF">2020-01-15T17:38:00Z</dcterms:created>
  <dcterms:modified xsi:type="dcterms:W3CDTF">2020-01-15T18:38:00Z</dcterms:modified>
</cp:coreProperties>
</file>